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986D27" w14:textId="50AA3398" w:rsidR="0092614E" w:rsidRDefault="002F55BA" w:rsidP="002F55BA">
      <w:pPr>
        <w:jc w:val="center"/>
        <w:rPr>
          <w:b/>
          <w:sz w:val="44"/>
        </w:rPr>
      </w:pPr>
      <w:r w:rsidRPr="002F55BA">
        <w:rPr>
          <w:b/>
          <w:sz w:val="44"/>
        </w:rPr>
        <w:t xml:space="preserve">Assignment </w:t>
      </w:r>
      <w:r>
        <w:rPr>
          <w:b/>
          <w:sz w:val="44"/>
        </w:rPr>
        <w:t>–</w:t>
      </w:r>
      <w:r w:rsidR="00091AC1">
        <w:rPr>
          <w:b/>
          <w:sz w:val="44"/>
        </w:rPr>
        <w:t xml:space="preserve"> 3</w:t>
      </w:r>
    </w:p>
    <w:p w14:paraId="229C5474" w14:textId="77777777" w:rsidR="00DA4C7F" w:rsidRDefault="00DA4C7F" w:rsidP="002F55BA">
      <w:pPr>
        <w:jc w:val="center"/>
        <w:rPr>
          <w:b/>
          <w:sz w:val="44"/>
        </w:rPr>
      </w:pPr>
    </w:p>
    <w:p w14:paraId="5D09A031" w14:textId="575AA2C9" w:rsidR="007F50A9" w:rsidRPr="002208F9" w:rsidRDefault="002208F9" w:rsidP="002208F9">
      <w:r w:rsidRPr="002208F9">
        <w:t>Write a program with data structure ,use atomic methods like get(),incrementAndGet(),decrementAndGet(),compareAndSet(),etc ,also use all other functionalities to make the progrm more responsive.</w:t>
      </w:r>
    </w:p>
    <w:bookmarkStart w:id="0" w:name="_MON_1710282030"/>
    <w:bookmarkEnd w:id="0"/>
    <w:p w14:paraId="49733F3D" w14:textId="69F13438" w:rsidR="00AE0C56" w:rsidRPr="00AE0C56" w:rsidRDefault="00833B2E" w:rsidP="00833B2E">
      <w:pPr>
        <w:rPr>
          <w:b/>
          <w:sz w:val="44"/>
        </w:rPr>
      </w:pPr>
      <w:r>
        <w:rPr>
          <w:b/>
          <w:sz w:val="44"/>
        </w:rPr>
        <w:object w:dxaOrig="9360" w:dyaOrig="8693" w14:anchorId="585769C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468pt;height:435pt" o:ole="">
            <v:imagedata r:id="rId6" o:title=""/>
          </v:shape>
          <o:OLEObject Type="Embed" ProgID="Word.OpenDocumentText.12" ShapeID="_x0000_i1027" DrawAspect="Content" ObjectID="_1710282042" r:id="rId7"/>
        </w:object>
      </w:r>
      <w:bookmarkStart w:id="1" w:name="_GoBack"/>
      <w:bookmarkEnd w:id="1"/>
    </w:p>
    <w:p w14:paraId="654DEF89" w14:textId="77777777" w:rsidR="00AE0C56" w:rsidRPr="00AE0C56" w:rsidRDefault="00AE0C56" w:rsidP="00AE0C56">
      <w:pPr>
        <w:jc w:val="center"/>
        <w:rPr>
          <w:b/>
          <w:sz w:val="44"/>
        </w:rPr>
      </w:pPr>
    </w:p>
    <w:p w14:paraId="79EB3594" w14:textId="77777777" w:rsidR="00AE0C56" w:rsidRPr="00AE0C56" w:rsidRDefault="00AE0C56" w:rsidP="00AE0C56">
      <w:pPr>
        <w:jc w:val="center"/>
        <w:rPr>
          <w:b/>
          <w:sz w:val="44"/>
        </w:rPr>
      </w:pPr>
    </w:p>
    <w:p w14:paraId="0D5C8878" w14:textId="77777777" w:rsidR="00EC25CA" w:rsidRPr="00EC25CA" w:rsidRDefault="00EC25CA" w:rsidP="00EC25CA">
      <w:pPr>
        <w:jc w:val="center"/>
        <w:rPr>
          <w:b/>
          <w:sz w:val="44"/>
        </w:rPr>
      </w:pPr>
    </w:p>
    <w:p w14:paraId="31EC0AB5" w14:textId="77777777" w:rsidR="00EC25CA" w:rsidRPr="00EC25CA" w:rsidRDefault="00EC25CA" w:rsidP="00EC25CA">
      <w:pPr>
        <w:jc w:val="center"/>
        <w:rPr>
          <w:b/>
          <w:sz w:val="44"/>
        </w:rPr>
      </w:pPr>
    </w:p>
    <w:p w14:paraId="4763948D" w14:textId="77777777" w:rsidR="00EC25CA" w:rsidRPr="00EC25CA" w:rsidRDefault="00EC25CA" w:rsidP="00EC25CA">
      <w:pPr>
        <w:jc w:val="center"/>
        <w:rPr>
          <w:b/>
          <w:sz w:val="44"/>
        </w:rPr>
      </w:pPr>
    </w:p>
    <w:p w14:paraId="5246B40C" w14:textId="77777777" w:rsidR="00EC25CA" w:rsidRPr="00EC25CA" w:rsidRDefault="00EC25CA" w:rsidP="00EC25CA">
      <w:pPr>
        <w:jc w:val="center"/>
        <w:rPr>
          <w:b/>
          <w:sz w:val="44"/>
        </w:rPr>
      </w:pPr>
    </w:p>
    <w:p w14:paraId="7D760D7E" w14:textId="77777777" w:rsidR="00EC25CA" w:rsidRPr="00EC25CA" w:rsidRDefault="00EC25CA" w:rsidP="00EC25CA">
      <w:pPr>
        <w:jc w:val="center"/>
        <w:rPr>
          <w:b/>
          <w:sz w:val="44"/>
        </w:rPr>
      </w:pPr>
    </w:p>
    <w:p w14:paraId="34F09283" w14:textId="77777777" w:rsidR="00EC25CA" w:rsidRPr="00EC25CA" w:rsidRDefault="00EC25CA" w:rsidP="00EC25CA">
      <w:pPr>
        <w:jc w:val="center"/>
        <w:rPr>
          <w:b/>
          <w:sz w:val="44"/>
        </w:rPr>
      </w:pPr>
    </w:p>
    <w:p w14:paraId="0C316942" w14:textId="77777777" w:rsidR="00EC25CA" w:rsidRPr="00EC25CA" w:rsidRDefault="00EC25CA" w:rsidP="00EC25CA">
      <w:pPr>
        <w:jc w:val="center"/>
        <w:rPr>
          <w:b/>
          <w:sz w:val="44"/>
        </w:rPr>
      </w:pPr>
    </w:p>
    <w:p w14:paraId="6EA49FE1" w14:textId="77777777" w:rsidR="0053233A" w:rsidRPr="00EC25CA" w:rsidRDefault="0053233A" w:rsidP="0053233A">
      <w:pPr>
        <w:jc w:val="center"/>
        <w:rPr>
          <w:b/>
          <w:sz w:val="24"/>
        </w:rPr>
      </w:pPr>
    </w:p>
    <w:p w14:paraId="07441183" w14:textId="77777777" w:rsidR="0053233A" w:rsidRDefault="0053233A" w:rsidP="00091AC1">
      <w:pPr>
        <w:rPr>
          <w:b/>
          <w:sz w:val="44"/>
        </w:rPr>
      </w:pPr>
    </w:p>
    <w:sectPr w:rsidR="0053233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A240F8" w14:textId="77777777" w:rsidR="00E262F6" w:rsidRDefault="00E262F6" w:rsidP="00723483">
      <w:pPr>
        <w:spacing w:after="0" w:line="240" w:lineRule="auto"/>
      </w:pPr>
      <w:r>
        <w:separator/>
      </w:r>
    </w:p>
  </w:endnote>
  <w:endnote w:type="continuationSeparator" w:id="0">
    <w:p w14:paraId="42B18DAC" w14:textId="77777777" w:rsidR="00E262F6" w:rsidRDefault="00E262F6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8262C4" w14:textId="77777777" w:rsidR="00723483" w:rsidRDefault="007234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8A13BE" w14:textId="362456C9" w:rsidR="00723483" w:rsidRDefault="00723483">
    <w:pPr>
      <w:pStyle w:val="Footer"/>
    </w:pPr>
    <w:r w:rsidRPr="00723483">
      <w:rPr>
        <w:noProof/>
        <w:highlight w:val="black"/>
        <w:lang w:val="en-US"/>
      </w:rPr>
      <w:drawing>
        <wp:inline distT="0" distB="0" distL="0" distR="0" wp14:anchorId="148F2BA5" wp14:editId="0A6562AB">
          <wp:extent cx="5731510" cy="673735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5CFE98" w14:textId="77777777" w:rsidR="00723483" w:rsidRDefault="007234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3D3AFC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F0E44E" w14:textId="77777777" w:rsidR="00E262F6" w:rsidRDefault="00E262F6" w:rsidP="00723483">
      <w:pPr>
        <w:spacing w:after="0" w:line="240" w:lineRule="auto"/>
      </w:pPr>
      <w:r>
        <w:separator/>
      </w:r>
    </w:p>
  </w:footnote>
  <w:footnote w:type="continuationSeparator" w:id="0">
    <w:p w14:paraId="1A4CB1E2" w14:textId="77777777" w:rsidR="00E262F6" w:rsidRDefault="00E262F6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B9866B" w14:textId="77777777" w:rsidR="00723483" w:rsidRDefault="007234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val="en-US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6FA51B" w14:textId="77777777" w:rsidR="00723483" w:rsidRDefault="007234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475EA"/>
    <w:rsid w:val="00091AC1"/>
    <w:rsid w:val="00137786"/>
    <w:rsid w:val="002208F9"/>
    <w:rsid w:val="002627BD"/>
    <w:rsid w:val="002F55BA"/>
    <w:rsid w:val="00323DE5"/>
    <w:rsid w:val="0053233A"/>
    <w:rsid w:val="00723483"/>
    <w:rsid w:val="0078274F"/>
    <w:rsid w:val="007F50A9"/>
    <w:rsid w:val="00833B2E"/>
    <w:rsid w:val="008D74B1"/>
    <w:rsid w:val="0092614E"/>
    <w:rsid w:val="00A01278"/>
    <w:rsid w:val="00AE0C56"/>
    <w:rsid w:val="00AE0E14"/>
    <w:rsid w:val="00BC637D"/>
    <w:rsid w:val="00D337A9"/>
    <w:rsid w:val="00D40F47"/>
    <w:rsid w:val="00DA4C7F"/>
    <w:rsid w:val="00E262F6"/>
    <w:rsid w:val="00EB4620"/>
    <w:rsid w:val="00EC25CA"/>
    <w:rsid w:val="00FD3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D93D2F76-6128-487F-AD35-394488AEF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079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8</Words>
  <Characters>2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Jeethendra S R</cp:lastModifiedBy>
  <cp:revision>6</cp:revision>
  <dcterms:created xsi:type="dcterms:W3CDTF">2021-06-22T08:35:00Z</dcterms:created>
  <dcterms:modified xsi:type="dcterms:W3CDTF">2022-04-01T08:34:00Z</dcterms:modified>
</cp:coreProperties>
</file>